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7DB3E0" w14:textId="7E482E97" w:rsidR="00797C60" w:rsidRDefault="009257C4" w:rsidP="005242FB">
      <w:pPr>
        <w:pStyle w:val="1"/>
        <w:spacing w:line="360" w:lineRule="auto"/>
      </w:pPr>
      <w:r>
        <w:t>Тестовое задание</w:t>
      </w:r>
      <w:r w:rsidR="00AD3ED1" w:rsidRPr="006C2857">
        <w:t xml:space="preserve"> </w:t>
      </w:r>
      <w:r w:rsidR="000B6DAD">
        <w:rPr>
          <w:lang w:val="en-US"/>
        </w:rPr>
        <w:t>Data Engineer</w:t>
      </w:r>
    </w:p>
    <w:p w14:paraId="3230509D" w14:textId="77CBB0C5" w:rsidR="005242FB" w:rsidRDefault="005242FB" w:rsidP="005242FB">
      <w:pPr>
        <w:pStyle w:val="2"/>
        <w:spacing w:line="360" w:lineRule="auto"/>
      </w:pPr>
      <w:r>
        <w:t>Описание источника</w:t>
      </w:r>
    </w:p>
    <w:p w14:paraId="5C496150" w14:textId="5104F2CE" w:rsidR="005242FB" w:rsidRDefault="005242FB">
      <w:r>
        <w:t xml:space="preserve">Имеется некоторый источник, который на ежедневной основе предоставляет данные в формате </w:t>
      </w:r>
      <w:r>
        <w:rPr>
          <w:lang w:val="en-US"/>
        </w:rPr>
        <w:t>csv</w:t>
      </w:r>
      <w:r>
        <w:t xml:space="preserve"> (см. файл </w:t>
      </w:r>
      <w:r>
        <w:rPr>
          <w:lang w:val="en-US"/>
        </w:rPr>
        <w:t>cf</w:t>
      </w:r>
      <w:r w:rsidRPr="006C2857">
        <w:t>_</w:t>
      </w:r>
      <w:r>
        <w:rPr>
          <w:lang w:val="en-US"/>
        </w:rPr>
        <w:t>test</w:t>
      </w:r>
      <w:r w:rsidRPr="006C2857">
        <w:t>_</w:t>
      </w:r>
      <w:r>
        <w:rPr>
          <w:lang w:val="en-US"/>
        </w:rPr>
        <w:t>dataset</w:t>
      </w:r>
      <w:r w:rsidRPr="006C2857">
        <w:t>.</w:t>
      </w:r>
      <w:r>
        <w:rPr>
          <w:lang w:val="en-US"/>
        </w:rPr>
        <w:t>csv</w:t>
      </w:r>
      <w:r>
        <w:t>). В</w:t>
      </w:r>
      <w:r>
        <w:t xml:space="preserve"> таблице указаны факты оплаты пользователями </w:t>
      </w:r>
      <w:r w:rsidRPr="005242FB">
        <w:rPr>
          <w:bCs/>
        </w:rPr>
        <w:t>услуг</w:t>
      </w:r>
      <w:r>
        <w:t xml:space="preserve"> в разрезе </w:t>
      </w:r>
      <w:r w:rsidRPr="005242FB">
        <w:rPr>
          <w:bCs/>
        </w:rPr>
        <w:t>серверов и периодов</w:t>
      </w:r>
      <w:r>
        <w:t xml:space="preserve"> действия услуги</w:t>
      </w:r>
      <w:r>
        <w:t>.</w:t>
      </w:r>
    </w:p>
    <w:p w14:paraId="621F81E8" w14:textId="79303511" w:rsidR="005242FB" w:rsidRDefault="005242FB">
      <w:r>
        <w:t>Описание полей файла:</w:t>
      </w:r>
    </w:p>
    <w:p w14:paraId="10E09CE4" w14:textId="77777777" w:rsidR="005242FB" w:rsidRPr="005242FB" w:rsidRDefault="005242FB" w:rsidP="005242FB">
      <w:pPr>
        <w:ind w:left="708"/>
        <w:rPr>
          <w:lang w:val="en-US"/>
        </w:rPr>
      </w:pPr>
      <w:r w:rsidRPr="005242FB">
        <w:rPr>
          <w:lang w:val="en-US"/>
        </w:rPr>
        <w:t xml:space="preserve">user_id – id </w:t>
      </w:r>
      <w:r>
        <w:t>клиента</w:t>
      </w:r>
    </w:p>
    <w:p w14:paraId="13EF85D0" w14:textId="77777777" w:rsidR="005242FB" w:rsidRPr="005242FB" w:rsidRDefault="005242FB" w:rsidP="005242FB">
      <w:pPr>
        <w:ind w:left="708"/>
        <w:rPr>
          <w:lang w:val="en-US"/>
        </w:rPr>
      </w:pPr>
      <w:r w:rsidRPr="005242FB">
        <w:rPr>
          <w:lang w:val="en-US"/>
        </w:rPr>
        <w:t xml:space="preserve">server_order_id – id </w:t>
      </w:r>
      <w:r>
        <w:t>заказа</w:t>
      </w:r>
    </w:p>
    <w:p w14:paraId="66ED2BC4" w14:textId="77777777" w:rsidR="005242FB" w:rsidRPr="005242FB" w:rsidRDefault="005242FB" w:rsidP="005242FB">
      <w:pPr>
        <w:ind w:left="708"/>
        <w:rPr>
          <w:lang w:val="en-US"/>
        </w:rPr>
      </w:pPr>
      <w:r w:rsidRPr="005242FB">
        <w:rPr>
          <w:lang w:val="en-US"/>
        </w:rPr>
        <w:t xml:space="preserve">service_id – id </w:t>
      </w:r>
      <w:r>
        <w:t>услуги</w:t>
      </w:r>
    </w:p>
    <w:p w14:paraId="33B4E8AD" w14:textId="77777777" w:rsidR="005242FB" w:rsidRPr="005242FB" w:rsidRDefault="005242FB" w:rsidP="005242FB">
      <w:pPr>
        <w:ind w:left="708"/>
        <w:rPr>
          <w:lang w:val="en-US"/>
        </w:rPr>
      </w:pPr>
      <w:r w:rsidRPr="005242FB">
        <w:rPr>
          <w:lang w:val="en-US"/>
        </w:rPr>
        <w:t xml:space="preserve">server_configuration – </w:t>
      </w:r>
      <w:r>
        <w:t>конфигурация</w:t>
      </w:r>
      <w:r w:rsidRPr="005242FB">
        <w:rPr>
          <w:lang w:val="en-US"/>
        </w:rPr>
        <w:t xml:space="preserve"> </w:t>
      </w:r>
      <w:r>
        <w:t>сервера</w:t>
      </w:r>
    </w:p>
    <w:p w14:paraId="3E4F12F5" w14:textId="0E88532C" w:rsidR="005242FB" w:rsidRDefault="005242FB" w:rsidP="005242FB">
      <w:pPr>
        <w:ind w:left="708"/>
      </w:pPr>
      <w:r>
        <w:t>service_start_date – дата начала предоставления услуги</w:t>
      </w:r>
      <w:r>
        <w:t xml:space="preserve"> (дата списания денежных средств)</w:t>
      </w:r>
    </w:p>
    <w:p w14:paraId="7A97203C" w14:textId="77777777" w:rsidR="005242FB" w:rsidRDefault="005242FB" w:rsidP="005242FB">
      <w:pPr>
        <w:ind w:left="708"/>
      </w:pPr>
      <w:r>
        <w:t>service_end_date - дата окончания предоставления услуги</w:t>
      </w:r>
    </w:p>
    <w:p w14:paraId="12BC98D5" w14:textId="77777777" w:rsidR="005242FB" w:rsidRDefault="005242FB" w:rsidP="005242FB">
      <w:pPr>
        <w:ind w:left="708"/>
      </w:pPr>
      <w:r>
        <w:t>user_id  - id клиента</w:t>
      </w:r>
    </w:p>
    <w:p w14:paraId="683FE0BE" w14:textId="77777777" w:rsidR="005242FB" w:rsidRDefault="005242FB" w:rsidP="005242FB">
      <w:pPr>
        <w:ind w:left="708"/>
      </w:pPr>
      <w:r>
        <w:t>user_name – имя клиента</w:t>
      </w:r>
    </w:p>
    <w:p w14:paraId="759DD028" w14:textId="77777777" w:rsidR="005242FB" w:rsidRDefault="005242FB" w:rsidP="005242FB">
      <w:pPr>
        <w:ind w:left="708"/>
      </w:pPr>
      <w:r>
        <w:t>user_surname – фамилия клиента</w:t>
      </w:r>
    </w:p>
    <w:p w14:paraId="4970BD31" w14:textId="2C936DB6" w:rsidR="005242FB" w:rsidRPr="005242FB" w:rsidRDefault="005242FB" w:rsidP="005242FB">
      <w:pPr>
        <w:ind w:left="708"/>
      </w:pPr>
      <w:r>
        <w:t xml:space="preserve">price – </w:t>
      </w:r>
      <w:r>
        <w:t>стоимость</w:t>
      </w:r>
      <w:r>
        <w:t xml:space="preserve"> заказа</w:t>
      </w:r>
    </w:p>
    <w:p w14:paraId="0A09AD84" w14:textId="3B02CFC4" w:rsidR="005242FB" w:rsidRPr="005242FB" w:rsidRDefault="005242FB" w:rsidP="005242FB">
      <w:pPr>
        <w:pStyle w:val="2"/>
        <w:spacing w:line="360" w:lineRule="auto"/>
      </w:pPr>
      <w:r>
        <w:t>Задание</w:t>
      </w:r>
    </w:p>
    <w:p w14:paraId="1A6A6302" w14:textId="2DDE6F07" w:rsidR="009257C4" w:rsidRPr="009257C4" w:rsidRDefault="009257C4" w:rsidP="009257C4">
      <w:pPr>
        <w:pStyle w:val="a3"/>
        <w:numPr>
          <w:ilvl w:val="0"/>
          <w:numId w:val="1"/>
        </w:numPr>
      </w:pPr>
      <w:r>
        <w:t>На основе прилагаемого файла</w:t>
      </w:r>
      <w:r w:rsidR="000F3D4B">
        <w:t xml:space="preserve"> </w:t>
      </w:r>
      <w:r w:rsidR="00764F9E" w:rsidRPr="006C2857">
        <w:t>(</w:t>
      </w:r>
      <w:r w:rsidR="00AD3ED1">
        <w:rPr>
          <w:lang w:val="en-US"/>
        </w:rPr>
        <w:t>cf</w:t>
      </w:r>
      <w:r w:rsidR="00AD3ED1" w:rsidRPr="006C2857">
        <w:t>_</w:t>
      </w:r>
      <w:r w:rsidR="00AD3ED1">
        <w:rPr>
          <w:lang w:val="en-US"/>
        </w:rPr>
        <w:t>test</w:t>
      </w:r>
      <w:r w:rsidR="00AD3ED1" w:rsidRPr="006C2857">
        <w:t>_</w:t>
      </w:r>
      <w:r w:rsidR="00AD3ED1">
        <w:rPr>
          <w:lang w:val="en-US"/>
        </w:rPr>
        <w:t>dataset</w:t>
      </w:r>
      <w:r w:rsidR="00AD3ED1" w:rsidRPr="006C2857">
        <w:t>.</w:t>
      </w:r>
      <w:r w:rsidR="00AD3ED1">
        <w:rPr>
          <w:lang w:val="en-US"/>
        </w:rPr>
        <w:t>csv</w:t>
      </w:r>
      <w:r w:rsidR="00AD3ED1" w:rsidRPr="006C2857">
        <w:t>)</w:t>
      </w:r>
      <w:r>
        <w:t xml:space="preserve"> реализовать </w:t>
      </w:r>
      <w:r w:rsidR="00F10045">
        <w:t xml:space="preserve">нормализованную </w:t>
      </w:r>
      <w:r>
        <w:t>структуру базы данных</w:t>
      </w:r>
      <w:r w:rsidR="00336793">
        <w:t xml:space="preserve"> (</w:t>
      </w:r>
      <w:r w:rsidR="00336793">
        <w:rPr>
          <w:lang w:val="en-US"/>
        </w:rPr>
        <w:t>MS</w:t>
      </w:r>
      <w:r w:rsidR="00336793" w:rsidRPr="00336793">
        <w:t xml:space="preserve"> </w:t>
      </w:r>
      <w:r w:rsidR="00336793">
        <w:rPr>
          <w:lang w:val="en-US"/>
        </w:rPr>
        <w:t>SQL</w:t>
      </w:r>
      <w:r w:rsidR="00336793" w:rsidRPr="00336793">
        <w:t xml:space="preserve"> </w:t>
      </w:r>
      <w:r w:rsidR="00336793">
        <w:rPr>
          <w:lang w:val="en-US"/>
        </w:rPr>
        <w:t>Server</w:t>
      </w:r>
      <w:r w:rsidR="00336793">
        <w:t>)</w:t>
      </w:r>
      <w:r w:rsidRPr="009257C4">
        <w:t>;</w:t>
      </w:r>
    </w:p>
    <w:p w14:paraId="063E1289" w14:textId="66FE279A" w:rsidR="005242FB" w:rsidRDefault="00DB688D" w:rsidP="005242FB">
      <w:pPr>
        <w:pStyle w:val="a3"/>
        <w:numPr>
          <w:ilvl w:val="0"/>
          <w:numId w:val="1"/>
        </w:numPr>
      </w:pPr>
      <w:r>
        <w:t xml:space="preserve">При помощи </w:t>
      </w:r>
      <w:r>
        <w:rPr>
          <w:lang w:val="en-US"/>
        </w:rPr>
        <w:t>python</w:t>
      </w:r>
      <w:r w:rsidRPr="00DB688D">
        <w:t>-</w:t>
      </w:r>
      <w:r>
        <w:t xml:space="preserve">скриптов реализовать </w:t>
      </w:r>
      <w:r>
        <w:rPr>
          <w:lang w:val="en-US"/>
        </w:rPr>
        <w:t>ETL</w:t>
      </w:r>
      <w:r w:rsidRPr="00DB688D">
        <w:t>-</w:t>
      </w:r>
      <w:r>
        <w:t>процесс доставки данных из файла до конечных таблиц</w:t>
      </w:r>
      <w:r w:rsidR="009257C4" w:rsidRPr="009257C4">
        <w:t>;</w:t>
      </w:r>
      <w:r w:rsidR="005242FB">
        <w:t xml:space="preserve"> </w:t>
      </w:r>
    </w:p>
    <w:p w14:paraId="2DDD3499" w14:textId="4C59B35A" w:rsidR="00A93BE9" w:rsidRPr="009257C4" w:rsidRDefault="00DB688D" w:rsidP="00A93BE9">
      <w:pPr>
        <w:pStyle w:val="a3"/>
        <w:numPr>
          <w:ilvl w:val="0"/>
          <w:numId w:val="1"/>
        </w:numPr>
      </w:pPr>
      <w:r>
        <w:t xml:space="preserve">Предусмотреть </w:t>
      </w:r>
      <w:r w:rsidR="000F3D4B">
        <w:t xml:space="preserve">минимальное </w:t>
      </w:r>
      <w:r>
        <w:t xml:space="preserve">логирование результатов выполнения </w:t>
      </w:r>
      <w:r>
        <w:rPr>
          <w:lang w:val="en-US"/>
        </w:rPr>
        <w:t>ETL</w:t>
      </w:r>
      <w:r w:rsidRPr="00DB688D">
        <w:t>-</w:t>
      </w:r>
      <w:r>
        <w:t>процесса</w:t>
      </w:r>
    </w:p>
    <w:p w14:paraId="01EDDD42" w14:textId="2CCC5A19" w:rsidR="009257C4" w:rsidRDefault="00517ECC" w:rsidP="009257C4">
      <w:pPr>
        <w:pStyle w:val="a3"/>
        <w:numPr>
          <w:ilvl w:val="0"/>
          <w:numId w:val="1"/>
        </w:numPr>
      </w:pPr>
      <w:r>
        <w:t>С помощью представлений</w:t>
      </w:r>
      <w:r w:rsidR="00832040">
        <w:t xml:space="preserve"> </w:t>
      </w:r>
      <w:r w:rsidR="006C2857">
        <w:t>и</w:t>
      </w:r>
      <w:r w:rsidR="006C2857" w:rsidRPr="006C2857">
        <w:t>/</w:t>
      </w:r>
      <w:r w:rsidR="006C2857">
        <w:t>или</w:t>
      </w:r>
      <w:r w:rsidR="00832040">
        <w:t xml:space="preserve"> хранимых процедур</w:t>
      </w:r>
      <w:r>
        <w:t xml:space="preserve"> построить следующие </w:t>
      </w:r>
      <w:r w:rsidR="00DB688D">
        <w:t>«</w:t>
      </w:r>
      <w:r>
        <w:t>отчеты</w:t>
      </w:r>
      <w:r w:rsidR="00DB688D">
        <w:t>»</w:t>
      </w:r>
      <w:r w:rsidRPr="00517ECC">
        <w:t>:</w:t>
      </w:r>
    </w:p>
    <w:p w14:paraId="099FF2B4" w14:textId="47FAD4B9" w:rsidR="00164859" w:rsidRPr="00164859" w:rsidRDefault="00F94A2E" w:rsidP="00336793">
      <w:pPr>
        <w:pStyle w:val="a3"/>
        <w:numPr>
          <w:ilvl w:val="0"/>
          <w:numId w:val="2"/>
        </w:numPr>
      </w:pPr>
      <w:r>
        <w:t xml:space="preserve">Количество </w:t>
      </w:r>
      <w:r w:rsidR="00164859">
        <w:t xml:space="preserve">новых заказов, сделанных новыми </w:t>
      </w:r>
      <w:r w:rsidR="00423E7C">
        <w:t>клиентами</w:t>
      </w:r>
      <w:r>
        <w:t xml:space="preserve"> </w:t>
      </w:r>
      <w:r w:rsidR="00423E7C">
        <w:t>помесячно</w:t>
      </w:r>
      <w:r w:rsidR="00336793">
        <w:t>.</w:t>
      </w:r>
      <w:r w:rsidR="00164859" w:rsidRPr="006C2857">
        <w:t xml:space="preserve"> </w:t>
      </w:r>
      <w:r w:rsidR="00336793">
        <w:t>К</w:t>
      </w:r>
      <w:r w:rsidR="00336793" w:rsidRPr="00336793">
        <w:t>лиент считается новым в месяц, когда начал потреблять услуги компании.</w:t>
      </w:r>
    </w:p>
    <w:p w14:paraId="582E98F7" w14:textId="71C8A1CF" w:rsidR="00387D56" w:rsidRDefault="00F464E3" w:rsidP="00F464E3">
      <w:pPr>
        <w:pStyle w:val="a3"/>
        <w:numPr>
          <w:ilvl w:val="0"/>
          <w:numId w:val="2"/>
        </w:numPr>
      </w:pPr>
      <w:r>
        <w:t xml:space="preserve">Количество новых заказов серверов по каждому </w:t>
      </w:r>
      <w:r w:rsidR="00423E7C">
        <w:t>клиенту</w:t>
      </w:r>
      <w:r>
        <w:t>, в динамике помесячно</w:t>
      </w:r>
      <w:r w:rsidR="00336793">
        <w:t xml:space="preserve"> в соответствии с примером ниже.</w:t>
      </w:r>
      <w:r w:rsidR="00387D56">
        <w:br/>
      </w:r>
    </w:p>
    <w:tbl>
      <w:tblPr>
        <w:tblStyle w:val="a4"/>
        <w:tblW w:w="0" w:type="auto"/>
        <w:tblInd w:w="-5" w:type="dxa"/>
        <w:tblLook w:val="04A0" w:firstRow="1" w:lastRow="0" w:firstColumn="1" w:lastColumn="0" w:noHBand="0" w:noVBand="1"/>
      </w:tblPr>
      <w:tblGrid>
        <w:gridCol w:w="3658"/>
        <w:gridCol w:w="1635"/>
        <w:gridCol w:w="1486"/>
        <w:gridCol w:w="1486"/>
      </w:tblGrid>
      <w:tr w:rsidR="00AD3ED1" w14:paraId="0B5BF9E9" w14:textId="77777777" w:rsidTr="00AD3ED1">
        <w:tc>
          <w:tcPr>
            <w:tcW w:w="3658" w:type="dxa"/>
          </w:tcPr>
          <w:p w14:paraId="0EAF10B4" w14:textId="60E640BE" w:rsidR="00AD3ED1" w:rsidRPr="00387D56" w:rsidRDefault="00423E7C" w:rsidP="00387D56">
            <w:r>
              <w:t>Клиент</w:t>
            </w:r>
          </w:p>
        </w:tc>
        <w:tc>
          <w:tcPr>
            <w:tcW w:w="1635" w:type="dxa"/>
          </w:tcPr>
          <w:p w14:paraId="6D207C1D" w14:textId="77777777" w:rsidR="00AD3ED1" w:rsidRDefault="00AD3ED1" w:rsidP="00387D56">
            <w:r>
              <w:t>Месяц1</w:t>
            </w:r>
          </w:p>
        </w:tc>
        <w:tc>
          <w:tcPr>
            <w:tcW w:w="1486" w:type="dxa"/>
          </w:tcPr>
          <w:p w14:paraId="1246639E" w14:textId="77777777" w:rsidR="00AD3ED1" w:rsidRPr="00AD3ED1" w:rsidRDefault="00AD3ED1" w:rsidP="00387D56">
            <w:pPr>
              <w:rPr>
                <w:lang w:val="en-US"/>
              </w:rPr>
            </w:pPr>
            <w:r>
              <w:t>Месяц2</w:t>
            </w:r>
          </w:p>
        </w:tc>
        <w:tc>
          <w:tcPr>
            <w:tcW w:w="1486" w:type="dxa"/>
          </w:tcPr>
          <w:p w14:paraId="31685A46" w14:textId="77777777" w:rsidR="00AD3ED1" w:rsidRPr="00AD3ED1" w:rsidRDefault="00AD3ED1" w:rsidP="00387D56">
            <w:pPr>
              <w:rPr>
                <w:lang w:val="en-US"/>
              </w:rPr>
            </w:pPr>
            <w:r>
              <w:t>Месяц</w:t>
            </w:r>
            <w:r>
              <w:rPr>
                <w:lang w:val="en-US"/>
              </w:rPr>
              <w:t>3</w:t>
            </w:r>
          </w:p>
        </w:tc>
      </w:tr>
      <w:tr w:rsidR="00AD3ED1" w14:paraId="5061A210" w14:textId="77777777" w:rsidTr="00AD3ED1">
        <w:tc>
          <w:tcPr>
            <w:tcW w:w="3658" w:type="dxa"/>
          </w:tcPr>
          <w:p w14:paraId="628F2840" w14:textId="490D25C1" w:rsidR="00AD3ED1" w:rsidRDefault="00423E7C" w:rsidP="00387D56">
            <w:r>
              <w:t>Клиент</w:t>
            </w:r>
            <w:r w:rsidR="00AD3ED1">
              <w:t>1</w:t>
            </w:r>
          </w:p>
        </w:tc>
        <w:tc>
          <w:tcPr>
            <w:tcW w:w="1635" w:type="dxa"/>
          </w:tcPr>
          <w:p w14:paraId="2907F977" w14:textId="77777777" w:rsidR="00AD3ED1" w:rsidRDefault="00AD3ED1" w:rsidP="00387D56">
            <w:r>
              <w:t xml:space="preserve">Кол-во заказов </w:t>
            </w:r>
          </w:p>
        </w:tc>
        <w:tc>
          <w:tcPr>
            <w:tcW w:w="1486" w:type="dxa"/>
          </w:tcPr>
          <w:p w14:paraId="31FA1862" w14:textId="77777777" w:rsidR="00AD3ED1" w:rsidRDefault="00AD3ED1" w:rsidP="00387D56"/>
        </w:tc>
        <w:tc>
          <w:tcPr>
            <w:tcW w:w="1486" w:type="dxa"/>
          </w:tcPr>
          <w:p w14:paraId="62862C62" w14:textId="77777777" w:rsidR="00AD3ED1" w:rsidRDefault="00AD3ED1" w:rsidP="00387D56"/>
        </w:tc>
      </w:tr>
      <w:tr w:rsidR="00AD3ED1" w14:paraId="520950E1" w14:textId="77777777" w:rsidTr="00AD3ED1">
        <w:tc>
          <w:tcPr>
            <w:tcW w:w="3658" w:type="dxa"/>
          </w:tcPr>
          <w:p w14:paraId="4C932052" w14:textId="06B3DBDD" w:rsidR="00AD3ED1" w:rsidRDefault="00423E7C" w:rsidP="00387D56">
            <w:r>
              <w:t>Клиент</w:t>
            </w:r>
            <w:r w:rsidR="00AD3ED1">
              <w:t>2</w:t>
            </w:r>
          </w:p>
        </w:tc>
        <w:tc>
          <w:tcPr>
            <w:tcW w:w="1635" w:type="dxa"/>
          </w:tcPr>
          <w:p w14:paraId="434BC1D4" w14:textId="77777777" w:rsidR="00AD3ED1" w:rsidRDefault="00AD3ED1" w:rsidP="00387D56">
            <w:r>
              <w:t>Кол-во заказов</w:t>
            </w:r>
          </w:p>
        </w:tc>
        <w:tc>
          <w:tcPr>
            <w:tcW w:w="1486" w:type="dxa"/>
          </w:tcPr>
          <w:p w14:paraId="4C57CC43" w14:textId="77777777" w:rsidR="00AD3ED1" w:rsidRDefault="00AD3ED1" w:rsidP="00387D56"/>
        </w:tc>
        <w:tc>
          <w:tcPr>
            <w:tcW w:w="1486" w:type="dxa"/>
          </w:tcPr>
          <w:p w14:paraId="5F4415E8" w14:textId="77777777" w:rsidR="00AD3ED1" w:rsidRDefault="00AD3ED1" w:rsidP="00387D56"/>
        </w:tc>
      </w:tr>
    </w:tbl>
    <w:p w14:paraId="4A709B48" w14:textId="77777777" w:rsidR="003F1C0C" w:rsidRDefault="003F1C0C" w:rsidP="00387D56"/>
    <w:p w14:paraId="733002B9" w14:textId="7BE73F31" w:rsidR="009257C4" w:rsidRDefault="008D39F5" w:rsidP="000B6DAD">
      <w:pPr>
        <w:pStyle w:val="a3"/>
        <w:numPr>
          <w:ilvl w:val="0"/>
          <w:numId w:val="1"/>
        </w:numPr>
      </w:pPr>
      <w:r>
        <w:t xml:space="preserve">Результат выполнения тестового задания </w:t>
      </w:r>
      <w:r w:rsidR="00DB688D">
        <w:t>разместить на открытом репозитории</w:t>
      </w:r>
    </w:p>
    <w:sectPr w:rsidR="009257C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07FB86" w14:textId="77777777" w:rsidR="00B72A14" w:rsidRDefault="00B72A14" w:rsidP="008350B1">
      <w:pPr>
        <w:spacing w:after="0" w:line="240" w:lineRule="auto"/>
      </w:pPr>
      <w:r>
        <w:separator/>
      </w:r>
    </w:p>
  </w:endnote>
  <w:endnote w:type="continuationSeparator" w:id="0">
    <w:p w14:paraId="37F0AEAE" w14:textId="77777777" w:rsidR="00B72A14" w:rsidRDefault="00B72A14" w:rsidP="008350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2C80C5" w14:textId="77777777" w:rsidR="00B72A14" w:rsidRDefault="00B72A14" w:rsidP="008350B1">
      <w:pPr>
        <w:spacing w:after="0" w:line="240" w:lineRule="auto"/>
      </w:pPr>
      <w:r>
        <w:separator/>
      </w:r>
    </w:p>
  </w:footnote>
  <w:footnote w:type="continuationSeparator" w:id="0">
    <w:p w14:paraId="7FBC9D72" w14:textId="77777777" w:rsidR="00B72A14" w:rsidRDefault="00B72A14" w:rsidP="008350B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D80702"/>
    <w:multiLevelType w:val="hybridMultilevel"/>
    <w:tmpl w:val="0B32D560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5215E66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NjewMDIyMjM0MTNT0lEKTi0uzszPAykwrgUATAxzNiwAAAA="/>
  </w:docVars>
  <w:rsids>
    <w:rsidRoot w:val="009257C4"/>
    <w:rsid w:val="000152B7"/>
    <w:rsid w:val="000B6DAD"/>
    <w:rsid w:val="000F3D4B"/>
    <w:rsid w:val="00164859"/>
    <w:rsid w:val="001B7DC1"/>
    <w:rsid w:val="001D0D29"/>
    <w:rsid w:val="00224D30"/>
    <w:rsid w:val="0026370D"/>
    <w:rsid w:val="00320D8F"/>
    <w:rsid w:val="00336793"/>
    <w:rsid w:val="00387D56"/>
    <w:rsid w:val="003F1C0C"/>
    <w:rsid w:val="00417CEF"/>
    <w:rsid w:val="00423E7C"/>
    <w:rsid w:val="00517ECC"/>
    <w:rsid w:val="005242FB"/>
    <w:rsid w:val="00600121"/>
    <w:rsid w:val="00614688"/>
    <w:rsid w:val="00642F7D"/>
    <w:rsid w:val="006C2857"/>
    <w:rsid w:val="00764F9E"/>
    <w:rsid w:val="00797C60"/>
    <w:rsid w:val="00832040"/>
    <w:rsid w:val="008350B1"/>
    <w:rsid w:val="008D39F5"/>
    <w:rsid w:val="009257C4"/>
    <w:rsid w:val="0093262F"/>
    <w:rsid w:val="00A93BE9"/>
    <w:rsid w:val="00AD3ED1"/>
    <w:rsid w:val="00B72A14"/>
    <w:rsid w:val="00C3775A"/>
    <w:rsid w:val="00C86FCF"/>
    <w:rsid w:val="00C94FA5"/>
    <w:rsid w:val="00DB688D"/>
    <w:rsid w:val="00DC1B8A"/>
    <w:rsid w:val="00E4277F"/>
    <w:rsid w:val="00F10045"/>
    <w:rsid w:val="00F464E3"/>
    <w:rsid w:val="00F94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D9023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5242F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5242F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257C4"/>
    <w:pPr>
      <w:ind w:left="720"/>
      <w:contextualSpacing/>
    </w:pPr>
  </w:style>
  <w:style w:type="table" w:styleId="a4">
    <w:name w:val="Table Grid"/>
    <w:basedOn w:val="a1"/>
    <w:uiPriority w:val="39"/>
    <w:rsid w:val="00387D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8350B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8350B1"/>
  </w:style>
  <w:style w:type="paragraph" w:styleId="a7">
    <w:name w:val="footer"/>
    <w:basedOn w:val="a"/>
    <w:link w:val="a8"/>
    <w:uiPriority w:val="99"/>
    <w:unhideWhenUsed/>
    <w:rsid w:val="008350B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8350B1"/>
  </w:style>
  <w:style w:type="character" w:customStyle="1" w:styleId="20">
    <w:name w:val="Заголовок 2 Знак"/>
    <w:basedOn w:val="a0"/>
    <w:link w:val="2"/>
    <w:uiPriority w:val="9"/>
    <w:rsid w:val="005242F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10">
    <w:name w:val="Заголовок 1 Знак"/>
    <w:basedOn w:val="a0"/>
    <w:link w:val="1"/>
    <w:uiPriority w:val="9"/>
    <w:rsid w:val="005242F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3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17T12:49:00Z</dcterms:created>
  <dcterms:modified xsi:type="dcterms:W3CDTF">2021-02-17T13:23:00Z</dcterms:modified>
</cp:coreProperties>
</file>